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05B4D" w14:textId="18890330" w:rsidR="00101236" w:rsidRDefault="008F57AD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Lesson 10 (2022)</w:t>
      </w:r>
    </w:p>
    <w:p w14:paraId="5B4C0295" w14:textId="77777777" w:rsidR="008F57AD" w:rsidRDefault="008F57AD">
      <w:pPr>
        <w:rPr>
          <w:rFonts w:ascii="Agency FB" w:hAnsi="Agency FB"/>
          <w:sz w:val="28"/>
          <w:szCs w:val="28"/>
        </w:rPr>
      </w:pPr>
    </w:p>
    <w:p w14:paraId="02453EEB" w14:textId="0E0BE62C" w:rsidR="008F57AD" w:rsidRDefault="008F57AD" w:rsidP="008F57AD">
      <w:pPr>
        <w:jc w:val="center"/>
        <w:rPr>
          <w:rFonts w:ascii="Agency FB" w:hAnsi="Agency FB"/>
          <w:b/>
          <w:bCs/>
          <w:sz w:val="28"/>
          <w:szCs w:val="28"/>
        </w:rPr>
      </w:pPr>
      <w:r w:rsidRPr="008F57AD">
        <w:rPr>
          <w:rFonts w:ascii="Agency FB" w:hAnsi="Agency FB"/>
          <w:b/>
          <w:bCs/>
          <w:sz w:val="28"/>
          <w:szCs w:val="28"/>
        </w:rPr>
        <w:t>WHOEVER DOES GOD’S WILL IS MY FAMILY</w:t>
      </w:r>
    </w:p>
    <w:p w14:paraId="7989E9DE" w14:textId="625FFA58" w:rsidR="008F57AD" w:rsidRDefault="008F57AD" w:rsidP="008F57AD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3:20-35</w:t>
      </w:r>
    </w:p>
    <w:p w14:paraId="183269AF" w14:textId="1713F3F0" w:rsidR="008F57AD" w:rsidRDefault="008F57AD" w:rsidP="008F57AD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 3:35</w:t>
      </w:r>
    </w:p>
    <w:p w14:paraId="7381FC3A" w14:textId="5CB62631" w:rsidR="008F57AD" w:rsidRDefault="008F57AD" w:rsidP="008F57AD">
      <w:pPr>
        <w:rPr>
          <w:rFonts w:ascii="Agency FB" w:hAnsi="Agency FB"/>
          <w:sz w:val="28"/>
          <w:szCs w:val="28"/>
        </w:rPr>
      </w:pPr>
    </w:p>
    <w:p w14:paraId="52E42002" w14:textId="5735749A" w:rsidR="008F57AD" w:rsidRDefault="008F57AD" w:rsidP="008F57AD">
      <w:pPr>
        <w:rPr>
          <w:rFonts w:ascii="Agency FB" w:hAnsi="Agency FB"/>
          <w:b/>
          <w:bCs/>
          <w:sz w:val="28"/>
          <w:szCs w:val="28"/>
          <w:u w:val="single"/>
        </w:rPr>
      </w:pPr>
      <w:r w:rsidRPr="004E5126">
        <w:rPr>
          <w:rFonts w:ascii="Agency FB" w:hAnsi="Agency FB"/>
          <w:b/>
          <w:bCs/>
          <w:sz w:val="28"/>
          <w:szCs w:val="28"/>
          <w:u w:val="single"/>
        </w:rPr>
        <w:t xml:space="preserve">Open it: </w:t>
      </w:r>
    </w:p>
    <w:p w14:paraId="38C71B00" w14:textId="77777777" w:rsidR="007E5784" w:rsidRPr="004E5126" w:rsidRDefault="007E5784" w:rsidP="008F57AD">
      <w:pPr>
        <w:rPr>
          <w:rFonts w:ascii="Agency FB" w:hAnsi="Agency FB"/>
          <w:b/>
          <w:bCs/>
          <w:sz w:val="28"/>
          <w:szCs w:val="28"/>
          <w:u w:val="single"/>
        </w:rPr>
      </w:pPr>
    </w:p>
    <w:p w14:paraId="745AEB1C" w14:textId="5AF1D820" w:rsidR="008F57AD" w:rsidRDefault="008F57AD" w:rsidP="008F57AD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With whom do you feel a kindred spirit? Why? </w:t>
      </w:r>
    </w:p>
    <w:p w14:paraId="0AFD18BF" w14:textId="40EB1B59" w:rsidR="008F57AD" w:rsidRDefault="008F57AD" w:rsidP="008F57AD">
      <w:pPr>
        <w:rPr>
          <w:rFonts w:ascii="Agency FB" w:hAnsi="Agency FB"/>
          <w:sz w:val="28"/>
          <w:szCs w:val="28"/>
        </w:rPr>
      </w:pPr>
    </w:p>
    <w:p w14:paraId="16850C49" w14:textId="4963ADC9" w:rsidR="008F57AD" w:rsidRDefault="008F57AD" w:rsidP="008F57AD">
      <w:pPr>
        <w:rPr>
          <w:rFonts w:ascii="Agency FB" w:hAnsi="Agency FB"/>
          <w:b/>
          <w:bCs/>
          <w:sz w:val="28"/>
          <w:szCs w:val="28"/>
          <w:u w:val="single"/>
        </w:rPr>
      </w:pPr>
      <w:r w:rsidRPr="004E5126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100EC93F" w14:textId="77777777" w:rsidR="007E5784" w:rsidRPr="004E5126" w:rsidRDefault="007E5784" w:rsidP="008F57AD">
      <w:pPr>
        <w:rPr>
          <w:rFonts w:ascii="Agency FB" w:hAnsi="Agency FB"/>
          <w:b/>
          <w:bCs/>
          <w:sz w:val="28"/>
          <w:szCs w:val="28"/>
          <w:u w:val="single"/>
        </w:rPr>
      </w:pPr>
    </w:p>
    <w:p w14:paraId="1B7330FA" w14:textId="77777777" w:rsidR="00BE6B39" w:rsidRDefault="008F57AD" w:rsidP="008F57AD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20-2</w:t>
      </w:r>
      <w:r w:rsidR="00BE6B39">
        <w:rPr>
          <w:rFonts w:ascii="Agency FB" w:hAnsi="Agency FB"/>
          <w:sz w:val="28"/>
          <w:szCs w:val="28"/>
        </w:rPr>
        <w:t>1</w:t>
      </w:r>
      <w:r>
        <w:rPr>
          <w:rFonts w:ascii="Agency FB" w:hAnsi="Agency FB"/>
          <w:sz w:val="28"/>
          <w:szCs w:val="28"/>
        </w:rPr>
        <w:t xml:space="preserve">. </w:t>
      </w:r>
      <w:r w:rsidR="00BE6B39">
        <w:rPr>
          <w:rFonts w:ascii="Agency FB" w:hAnsi="Agency FB"/>
          <w:sz w:val="28"/>
          <w:szCs w:val="28"/>
        </w:rPr>
        <w:t xml:space="preserve">What was the problem at the onset of this story? (20) Who tried to solve Jesus’ dilemma? Why do you think Jesus’ family thought Jesus was “out of his mind”? </w:t>
      </w:r>
    </w:p>
    <w:p w14:paraId="56DE423D" w14:textId="77777777" w:rsidR="00BE6B39" w:rsidRDefault="00BE6B39" w:rsidP="00BE6B39">
      <w:pPr>
        <w:pStyle w:val="ListParagraph"/>
        <w:rPr>
          <w:rFonts w:ascii="Agency FB" w:hAnsi="Agency FB"/>
          <w:sz w:val="28"/>
          <w:szCs w:val="28"/>
        </w:rPr>
      </w:pPr>
    </w:p>
    <w:p w14:paraId="0BD4FD59" w14:textId="021C67E0" w:rsidR="00D12F15" w:rsidRDefault="00BE6B39" w:rsidP="008F57AD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22-27. How did the teachers of the law try to explain Jesus’ behavior? How did Jesus refute his opponents’ accusation that </w:t>
      </w:r>
      <w:r w:rsidR="007E5784">
        <w:rPr>
          <w:rFonts w:ascii="Agency FB" w:hAnsi="Agency FB"/>
          <w:sz w:val="28"/>
          <w:szCs w:val="28"/>
        </w:rPr>
        <w:t>the devil possessed him</w:t>
      </w:r>
      <w:r>
        <w:rPr>
          <w:rFonts w:ascii="Agency FB" w:hAnsi="Agency FB"/>
          <w:sz w:val="28"/>
          <w:szCs w:val="28"/>
        </w:rPr>
        <w:t>?</w:t>
      </w:r>
      <w:r w:rsidR="00D12F15">
        <w:rPr>
          <w:rFonts w:ascii="Agency FB" w:hAnsi="Agency FB"/>
          <w:sz w:val="28"/>
          <w:szCs w:val="28"/>
        </w:rPr>
        <w:t xml:space="preserve"> (23-27) What does Jesus’ speech about a “kingdom divided” tell us about the kingdom of God? (24-26) </w:t>
      </w:r>
    </w:p>
    <w:p w14:paraId="050807DE" w14:textId="77777777" w:rsidR="00D12F15" w:rsidRPr="00D12F15" w:rsidRDefault="00D12F15" w:rsidP="00D12F15">
      <w:pPr>
        <w:pStyle w:val="ListParagraph"/>
        <w:rPr>
          <w:rFonts w:ascii="Agency FB" w:hAnsi="Agency FB"/>
          <w:sz w:val="28"/>
          <w:szCs w:val="28"/>
        </w:rPr>
      </w:pPr>
    </w:p>
    <w:p w14:paraId="3681F7EE" w14:textId="77D83E75" w:rsidR="00D12F15" w:rsidRPr="00D12F15" w:rsidRDefault="00D12F15" w:rsidP="00D12F15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27-30. Whom was the strong man of whom Jesus spoke? Who was the robber? </w:t>
      </w:r>
      <w:r w:rsidRPr="00D12F15">
        <w:rPr>
          <w:rFonts w:ascii="Agency FB" w:hAnsi="Agency FB"/>
          <w:sz w:val="28"/>
          <w:szCs w:val="28"/>
        </w:rPr>
        <w:t xml:space="preserve">What was the “blasphemy of the Holy Spirit” of </w:t>
      </w:r>
      <w:r w:rsidR="007E5784">
        <w:rPr>
          <w:rFonts w:ascii="Agency FB" w:hAnsi="Agency FB"/>
          <w:sz w:val="28"/>
          <w:szCs w:val="28"/>
        </w:rPr>
        <w:t xml:space="preserve">which </w:t>
      </w:r>
      <w:r w:rsidRPr="00D12F15">
        <w:rPr>
          <w:rFonts w:ascii="Agency FB" w:hAnsi="Agency FB"/>
          <w:sz w:val="28"/>
          <w:szCs w:val="28"/>
        </w:rPr>
        <w:t>Jesus s</w:t>
      </w:r>
      <w:r w:rsidR="007E5784">
        <w:rPr>
          <w:rFonts w:ascii="Agency FB" w:hAnsi="Agency FB"/>
          <w:sz w:val="28"/>
          <w:szCs w:val="28"/>
        </w:rPr>
        <w:t>aid</w:t>
      </w:r>
      <w:r w:rsidRPr="00D12F15">
        <w:rPr>
          <w:rFonts w:ascii="Agency FB" w:hAnsi="Agency FB"/>
          <w:sz w:val="28"/>
          <w:szCs w:val="28"/>
        </w:rPr>
        <w:t>? (</w:t>
      </w:r>
      <w:r>
        <w:rPr>
          <w:rFonts w:ascii="Agency FB" w:hAnsi="Agency FB"/>
          <w:sz w:val="28"/>
          <w:szCs w:val="28"/>
        </w:rPr>
        <w:t>28</w:t>
      </w:r>
      <w:r w:rsidRPr="00D12F15">
        <w:rPr>
          <w:rFonts w:ascii="Agency FB" w:hAnsi="Agency FB"/>
          <w:sz w:val="28"/>
          <w:szCs w:val="28"/>
        </w:rPr>
        <w:t xml:space="preserve">-30) </w:t>
      </w:r>
    </w:p>
    <w:p w14:paraId="4D0A56DC" w14:textId="77777777" w:rsidR="00D12F15" w:rsidRPr="00D12F15" w:rsidRDefault="00D12F15" w:rsidP="00D12F15">
      <w:pPr>
        <w:pStyle w:val="ListParagraph"/>
        <w:rPr>
          <w:rFonts w:ascii="Agency FB" w:hAnsi="Agency FB"/>
          <w:sz w:val="28"/>
          <w:szCs w:val="28"/>
        </w:rPr>
      </w:pPr>
    </w:p>
    <w:p w14:paraId="40886EAA" w14:textId="45715ABF" w:rsidR="00D12F15" w:rsidRDefault="00D12F15" w:rsidP="008F57AD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31-35. How did Jesus’ family summon him? What rhetorical question did Jesus ask? Why? Whom did Jesus designate as his family? (34) </w:t>
      </w:r>
      <w:r w:rsidR="004E5126">
        <w:rPr>
          <w:rFonts w:ascii="Agency FB" w:hAnsi="Agency FB"/>
          <w:sz w:val="28"/>
          <w:szCs w:val="28"/>
        </w:rPr>
        <w:t xml:space="preserve">What unique name is given to “whoever does God’s will”? (35) </w:t>
      </w:r>
    </w:p>
    <w:p w14:paraId="7B43909D" w14:textId="77777777" w:rsidR="004E5126" w:rsidRPr="004E5126" w:rsidRDefault="004E5126" w:rsidP="004E5126">
      <w:pPr>
        <w:pStyle w:val="ListParagraph"/>
        <w:rPr>
          <w:rFonts w:ascii="Agency FB" w:hAnsi="Agency FB"/>
          <w:sz w:val="28"/>
          <w:szCs w:val="28"/>
        </w:rPr>
      </w:pPr>
    </w:p>
    <w:p w14:paraId="28B3229C" w14:textId="224B2578" w:rsidR="004E5126" w:rsidRDefault="004E5126" w:rsidP="004E5126">
      <w:pPr>
        <w:rPr>
          <w:rFonts w:ascii="Agency FB" w:hAnsi="Agency FB"/>
          <w:b/>
          <w:bCs/>
          <w:sz w:val="28"/>
          <w:szCs w:val="28"/>
          <w:u w:val="single"/>
        </w:rPr>
      </w:pPr>
      <w:r w:rsidRPr="004E5126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37E92D2F" w14:textId="77777777" w:rsidR="007E5784" w:rsidRPr="004E5126" w:rsidRDefault="007E5784" w:rsidP="004E5126">
      <w:pPr>
        <w:rPr>
          <w:rFonts w:ascii="Agency FB" w:hAnsi="Agency FB"/>
          <w:b/>
          <w:bCs/>
          <w:sz w:val="28"/>
          <w:szCs w:val="28"/>
          <w:u w:val="single"/>
        </w:rPr>
      </w:pPr>
    </w:p>
    <w:p w14:paraId="6152FA28" w14:textId="3B3A4427" w:rsidR="004E5126" w:rsidRPr="004E5126" w:rsidRDefault="007E5784" w:rsidP="004E5126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What can you do each day to cultivate a kindred spirit with Christ? </w:t>
      </w:r>
    </w:p>
    <w:p w14:paraId="635C80D1" w14:textId="5DAC0D2D" w:rsidR="00BE6B39" w:rsidRPr="007E5784" w:rsidRDefault="00BE6B39" w:rsidP="007E5784">
      <w:pPr>
        <w:rPr>
          <w:rFonts w:ascii="Agency FB" w:hAnsi="Agency FB"/>
          <w:sz w:val="28"/>
          <w:szCs w:val="28"/>
        </w:rPr>
      </w:pPr>
    </w:p>
    <w:p w14:paraId="584CE20D" w14:textId="77777777" w:rsidR="008F57AD" w:rsidRPr="008F57AD" w:rsidRDefault="008F57AD" w:rsidP="008F57AD">
      <w:pPr>
        <w:jc w:val="center"/>
        <w:rPr>
          <w:rFonts w:ascii="Agency FB" w:hAnsi="Agency FB"/>
          <w:sz w:val="28"/>
          <w:szCs w:val="28"/>
        </w:rPr>
      </w:pPr>
    </w:p>
    <w:sectPr w:rsidR="008F57AD" w:rsidRPr="008F57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607BEE"/>
    <w:multiLevelType w:val="hybridMultilevel"/>
    <w:tmpl w:val="0588A5F0"/>
    <w:lvl w:ilvl="0" w:tplc="E9C6E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55724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GAlMQy9jIwEJJRyk4tbg4Mz8PpMCwFgB05HtsLAAAAA=="/>
  </w:docVars>
  <w:rsids>
    <w:rsidRoot w:val="008F57AD"/>
    <w:rsid w:val="00101236"/>
    <w:rsid w:val="004E5126"/>
    <w:rsid w:val="007E5784"/>
    <w:rsid w:val="008F57AD"/>
    <w:rsid w:val="00BE6B39"/>
    <w:rsid w:val="00D12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DF957"/>
  <w15:chartTrackingRefBased/>
  <w15:docId w15:val="{D2F9DA22-E13A-4C6D-BCAE-53B3B8B17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7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1</cp:revision>
  <dcterms:created xsi:type="dcterms:W3CDTF">2022-05-29T21:29:00Z</dcterms:created>
  <dcterms:modified xsi:type="dcterms:W3CDTF">2022-05-29T22:45:00Z</dcterms:modified>
</cp:coreProperties>
</file>